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BB0CB" w14:textId="2A591075" w:rsidR="00B35A19" w:rsidRDefault="00B35A19" w:rsidP="00B35A19">
      <w:pPr>
        <w:spacing w:line="360" w:lineRule="auto"/>
        <w:jc w:val="both"/>
        <w:rPr>
          <w:rFonts w:ascii="Times New Roman" w:hAnsi="Times New Roman" w:cs="Times New Roman"/>
          <w:bCs/>
          <w:sz w:val="20"/>
          <w:szCs w:val="20"/>
          <w:lang w:val="en-US"/>
        </w:rPr>
      </w:pPr>
      <w:bookmarkStart w:id="0" w:name="_GoBack"/>
      <w:bookmarkEnd w:id="0"/>
      <w:r w:rsidRPr="004A7243">
        <w:rPr>
          <w:rFonts w:ascii="Times New Roman" w:hAnsi="Times New Roman" w:cs="Times New Roman"/>
          <w:b/>
          <w:sz w:val="24"/>
          <w:szCs w:val="24"/>
          <w:lang w:val="en-US"/>
        </w:rPr>
        <w:t>Pharmaceutical pictograms improve adherence in real-world community pharmacy practice</w:t>
      </w:r>
    </w:p>
    <w:p w14:paraId="4FB90470" w14:textId="1252386F" w:rsidR="00062AD8" w:rsidRPr="00B35A19" w:rsidRDefault="00062AD8" w:rsidP="00062AD8">
      <w:pPr>
        <w:spacing w:after="10" w:line="247" w:lineRule="auto"/>
        <w:ind w:right="364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B35A19">
        <w:rPr>
          <w:rFonts w:ascii="Times New Roman" w:hAnsi="Times New Roman" w:cs="Times New Roman"/>
          <w:b/>
          <w:sz w:val="20"/>
          <w:szCs w:val="20"/>
          <w:lang w:val="en-US"/>
        </w:rPr>
        <w:t xml:space="preserve">Supplementary material. </w:t>
      </w:r>
    </w:p>
    <w:p w14:paraId="07EC1016" w14:textId="77777777" w:rsidR="00062AD8" w:rsidRPr="00EA099E" w:rsidRDefault="00062AD8" w:rsidP="00062AD8">
      <w:pPr>
        <w:spacing w:after="10" w:line="247" w:lineRule="auto"/>
        <w:ind w:right="364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0631D5D7" w14:textId="6E5C5E16" w:rsidR="00062AD8" w:rsidRPr="00EA099E" w:rsidRDefault="00062AD8" w:rsidP="00062AD8">
      <w:pPr>
        <w:spacing w:after="10" w:line="247" w:lineRule="auto"/>
        <w:ind w:right="364"/>
        <w:rPr>
          <w:rFonts w:ascii="Times New Roman" w:hAnsi="Times New Roman" w:cs="Times New Roman"/>
          <w:bCs/>
          <w:sz w:val="20"/>
          <w:szCs w:val="20"/>
          <w:lang w:val="en-US"/>
        </w:rPr>
      </w:pPr>
      <w:r w:rsidRPr="00EA099E">
        <w:rPr>
          <w:rFonts w:ascii="Times New Roman" w:hAnsi="Times New Roman" w:cs="Times New Roman"/>
          <w:bCs/>
          <w:sz w:val="20"/>
          <w:szCs w:val="20"/>
          <w:lang w:val="en-US"/>
        </w:rPr>
        <w:t>Supplementary Table 1. Questions and a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n</w:t>
      </w:r>
      <w:r w:rsidRPr="00EA099E">
        <w:rPr>
          <w:rFonts w:ascii="Times New Roman" w:hAnsi="Times New Roman" w:cs="Times New Roman"/>
          <w:bCs/>
          <w:sz w:val="20"/>
          <w:szCs w:val="20"/>
          <w:lang w:val="en-US"/>
        </w:rPr>
        <w:t>swers options with their interpretation</w:t>
      </w:r>
    </w:p>
    <w:p w14:paraId="40E55546" w14:textId="77777777" w:rsidR="00062AD8" w:rsidRPr="00197040" w:rsidRDefault="00062AD8" w:rsidP="00062AD8">
      <w:pPr>
        <w:spacing w:after="10" w:line="247" w:lineRule="auto"/>
        <w:ind w:right="364"/>
        <w:rPr>
          <w:rFonts w:ascii="Times New Roman" w:hAnsi="Times New Roman" w:cs="Times New Roman"/>
          <w:b/>
          <w:sz w:val="20"/>
          <w:szCs w:val="20"/>
          <w:lang w:val="en-US"/>
        </w:rPr>
      </w:pPr>
    </w:p>
    <w:tbl>
      <w:tblPr>
        <w:tblStyle w:val="TableGrid"/>
        <w:tblW w:w="0" w:type="auto"/>
        <w:tblInd w:w="0" w:type="dxa"/>
        <w:tblCellMar>
          <w:top w:w="55" w:type="dxa"/>
          <w:left w:w="108" w:type="dxa"/>
          <w:right w:w="3" w:type="dxa"/>
        </w:tblCellMar>
        <w:tblLook w:val="04A0" w:firstRow="1" w:lastRow="0" w:firstColumn="1" w:lastColumn="0" w:noHBand="0" w:noVBand="1"/>
      </w:tblPr>
      <w:tblGrid>
        <w:gridCol w:w="2144"/>
        <w:gridCol w:w="2922"/>
        <w:gridCol w:w="3996"/>
      </w:tblGrid>
      <w:tr w:rsidR="00062AD8" w:rsidRPr="00970BF3" w14:paraId="33595E26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0532CD" w14:textId="77777777" w:rsidR="00062AD8" w:rsidRPr="00197040" w:rsidRDefault="00062AD8" w:rsidP="00FB294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Questions 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7AAA2F" w14:textId="77777777" w:rsidR="00062AD8" w:rsidRPr="00197040" w:rsidRDefault="00062AD8" w:rsidP="00FB294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nswer indicatin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otal adherence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DF7A08" w14:textId="77777777" w:rsidR="00062AD8" w:rsidRPr="00197040" w:rsidRDefault="00062AD8" w:rsidP="00FB294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nswer indicating partial or no adherence </w:t>
            </w:r>
          </w:p>
        </w:tc>
      </w:tr>
      <w:tr w:rsidR="00062AD8" w:rsidRPr="00970BF3" w14:paraId="2A4CD894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D9819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ow many days did you take this medicine over the last week? 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40A4B7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 days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BCBB6" w14:textId="77777777" w:rsidR="00062AD8" w:rsidRPr="00197040" w:rsidRDefault="00062AD8" w:rsidP="00FB2949">
            <w:pPr>
              <w:ind w:right="2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0 – I did not use drug </w:t>
            </w:r>
          </w:p>
          <w:p w14:paraId="6BC2C6AD" w14:textId="77777777" w:rsidR="00062AD8" w:rsidRPr="00197040" w:rsidRDefault="00062AD8" w:rsidP="00FB2949">
            <w:pPr>
              <w:ind w:right="2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2, 3, 4, 5, 6 – per day/I do not know/I cannot remember  </w:t>
            </w:r>
          </w:p>
        </w:tc>
      </w:tr>
      <w:tr w:rsidR="00062AD8" w:rsidRPr="00970BF3" w14:paraId="61323C8A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D77CF" w14:textId="77777777" w:rsidR="00062AD8" w:rsidRPr="00197040" w:rsidRDefault="00062AD8" w:rsidP="00FB2949">
            <w:pPr>
              <w:ind w:right="105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sually, how often did you take this medicine during the last 7 days? 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8A3C6E" w14:textId="01E6FEF6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e</w:t>
            </w: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er day 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D27F2" w14:textId="77777777" w:rsidR="00062AD8" w:rsidRPr="00197040" w:rsidRDefault="00062AD8" w:rsidP="00FB2949">
            <w:pPr>
              <w:ind w:right="143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wice a day, three times a day, differently, I do not remember</w:t>
            </w:r>
          </w:p>
        </w:tc>
      </w:tr>
      <w:tr w:rsidR="00062AD8" w:rsidRPr="00495670" w14:paraId="0DDE3A1F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95ADD" w14:textId="77777777" w:rsidR="00062AD8" w:rsidRPr="00197040" w:rsidRDefault="00062AD8" w:rsidP="00FB2949">
            <w:pPr>
              <w:ind w:right="10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ow many tablets did you usually use in the last 7 days per day? 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FBD3C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ne tablet 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7B5E51" w14:textId="77777777" w:rsidR="00062AD8" w:rsidRPr="00197040" w:rsidRDefault="00062AD8" w:rsidP="00FB2949">
            <w:pPr>
              <w:spacing w:after="11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lf a tablet, 2 tablets, 3 tablets, I do not know, I cannot remember</w:t>
            </w:r>
          </w:p>
        </w:tc>
      </w:tr>
      <w:tr w:rsidR="00062AD8" w:rsidRPr="00495670" w14:paraId="2938A8FF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871EF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ave you ever crushed or chewed tablets in the last 7 days? 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E799EB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0899C5" w14:textId="77777777" w:rsidR="00062AD8" w:rsidRPr="00197040" w:rsidRDefault="00062AD8" w:rsidP="00FB2949">
            <w:pPr>
              <w:spacing w:after="109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/I do not know/I cannot remember</w:t>
            </w:r>
          </w:p>
          <w:p w14:paraId="23000CC2" w14:textId="77777777" w:rsidR="00062AD8" w:rsidRPr="00197040" w:rsidRDefault="00062AD8" w:rsidP="00FB2949">
            <w:pPr>
              <w:spacing w:after="109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53F6416C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62AD8" w:rsidRPr="00495670" w14:paraId="28C6589A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81387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w often did you swallow tablets with the water in the last 7 days?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21A88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ways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5089E1" w14:textId="77777777" w:rsidR="00062AD8" w:rsidRPr="00197040" w:rsidRDefault="00062AD8" w:rsidP="00FB2949">
            <w:pPr>
              <w:ind w:right="709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sually, sometimes, never, do not know / do not remember </w:t>
            </w:r>
          </w:p>
        </w:tc>
      </w:tr>
      <w:tr w:rsidR="00062AD8" w:rsidRPr="00495670" w14:paraId="668D407D" w14:textId="77777777" w:rsidTr="00FB2949"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41D9F2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What time of day did you usually use your medicine in the last 7 days? 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52F61F" w14:textId="77777777" w:rsidR="00062AD8" w:rsidRPr="00197040" w:rsidRDefault="00062AD8" w:rsidP="00FB294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 the morning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901F7" w14:textId="77777777" w:rsidR="00062AD8" w:rsidRPr="00197040" w:rsidRDefault="00062AD8" w:rsidP="00FB2949">
            <w:pPr>
              <w:ind w:right="659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04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ound noon, afternoon, evening, differently, I do not know / cannot remember</w:t>
            </w:r>
          </w:p>
        </w:tc>
      </w:tr>
    </w:tbl>
    <w:p w14:paraId="53EFDA7E" w14:textId="77777777" w:rsidR="00062AD8" w:rsidRPr="00197040" w:rsidRDefault="00062AD8" w:rsidP="00062AD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39E00DF" w14:textId="77777777" w:rsidR="00062AD8" w:rsidRPr="00197040" w:rsidRDefault="00062AD8" w:rsidP="00062AD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F943078" w14:textId="77777777" w:rsidR="00062AD8" w:rsidRPr="00AD4C5D" w:rsidRDefault="00062AD8" w:rsidP="00062AD8">
      <w:pPr>
        <w:rPr>
          <w:lang w:val="en-US"/>
        </w:rPr>
      </w:pPr>
    </w:p>
    <w:p w14:paraId="57F3EBFA" w14:textId="77777777" w:rsidR="001F1F52" w:rsidRPr="00062AD8" w:rsidRDefault="00970BF3">
      <w:pPr>
        <w:rPr>
          <w:lang w:val="en-US"/>
        </w:rPr>
      </w:pPr>
    </w:p>
    <w:sectPr w:rsidR="001F1F52" w:rsidRPr="00062AD8" w:rsidSect="00B313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O0MDOxtDQ0NjFT0lEKTi0uzszPAykwrAUA6rl3tywAAAA="/>
  </w:docVars>
  <w:rsids>
    <w:rsidRoot w:val="00062AD8"/>
    <w:rsid w:val="00062AD8"/>
    <w:rsid w:val="001967B7"/>
    <w:rsid w:val="002B1B67"/>
    <w:rsid w:val="005911E5"/>
    <w:rsid w:val="00970BF3"/>
    <w:rsid w:val="00B3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EAC592"/>
  <w15:chartTrackingRefBased/>
  <w15:docId w15:val="{70FEF41E-4473-4D24-8390-E8DA87465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2AD8"/>
    <w:rPr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062AD8"/>
    <w:pPr>
      <w:spacing w:after="0" w:line="240" w:lineRule="auto"/>
    </w:pPr>
    <w:rPr>
      <w:rFonts w:eastAsiaTheme="minorEastAsia"/>
      <w:lang w:val="pl-PL" w:eastAsia="pl-P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939EFA7DBE77409A962076E0E9D496" ma:contentTypeVersion="9" ma:contentTypeDescription="Utwórz nowy dokument." ma:contentTypeScope="" ma:versionID="a17098867e387e861d9964b31b5cbcbc">
  <xsd:schema xmlns:xsd="http://www.w3.org/2001/XMLSchema" xmlns:xs="http://www.w3.org/2001/XMLSchema" xmlns:p="http://schemas.microsoft.com/office/2006/metadata/properties" xmlns:ns2="a9a4d74d-83b2-46ec-b9c9-2df16c000d5d" targetNamespace="http://schemas.microsoft.com/office/2006/metadata/properties" ma:root="true" ma:fieldsID="69806ded1f70bf8b919e999cdbffc73f" ns2:_="">
    <xsd:import namespace="a9a4d74d-83b2-46ec-b9c9-2df16c000d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4d74d-83b2-46ec-b9c9-2df16c000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9EC47F-384E-4159-AD82-D047E46A8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4d74d-83b2-46ec-b9c9-2df16c000d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CECFD0-9B3B-4A4A-85EF-1143266E54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42A318-B45C-4D22-9EB4-F193E2A553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972</Characters>
  <Application>Microsoft Office Word</Application>
  <DocSecurity>0</DocSecurity>
  <Lines>8</Lines>
  <Paragraphs>2</Paragraphs>
  <ScaleCrop>false</ScaleCrop>
  <Manager/>
  <Company/>
  <LinksUpToDate>false</LinksUpToDate>
  <CharactersWithSpaces>1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iotr Merks</cp:lastModifiedBy>
  <cp:revision>2</cp:revision>
  <dcterms:created xsi:type="dcterms:W3CDTF">2020-09-28T12:08:00Z</dcterms:created>
  <dcterms:modified xsi:type="dcterms:W3CDTF">2020-09-28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939EFA7DBE77409A962076E0E9D496</vt:lpwstr>
  </property>
</Properties>
</file>